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76427" w14:textId="1A30CEEE" w:rsidR="00636C7F" w:rsidRPr="00CD0452" w:rsidRDefault="00636C7F" w:rsidP="00590629">
      <w:pPr>
        <w:pStyle w:val="Heading1"/>
        <w:sectPr w:rsidR="00636C7F" w:rsidRPr="00CD0452" w:rsidSect="00422AC4">
          <w:type w:val="continuous"/>
          <w:pgSz w:w="12240" w:h="15840"/>
          <w:pgMar w:top="1440" w:right="1440" w:bottom="1440" w:left="1440" w:header="720" w:footer="720" w:gutter="0"/>
          <w:cols w:space="720"/>
          <w:docGrid w:linePitch="360"/>
        </w:sectPr>
      </w:pPr>
      <w:bookmarkStart w:id="0" w:name="_Toc107514278"/>
      <w:r w:rsidRPr="00CD0452">
        <w:t>Archimedes Optimization Algorithm (AOA)</w:t>
      </w:r>
      <w:bookmarkEnd w:id="0"/>
      <w:r w:rsidR="00A246A9">
        <w:t xml:space="preserve"> </w:t>
      </w:r>
    </w:p>
    <w:p w14:paraId="0B5A2003" w14:textId="77777777" w:rsidR="00636C7F" w:rsidRPr="00CD0452" w:rsidRDefault="00636C7F" w:rsidP="000C7894">
      <w:pPr>
        <w:pStyle w:val="Heading2"/>
        <w:rPr>
          <w:rFonts w:eastAsia="Times New Roman"/>
        </w:rPr>
      </w:pPr>
      <w:r w:rsidRPr="00CD0452">
        <w:rPr>
          <w:rFonts w:eastAsia="Times New Roman"/>
        </w:rPr>
        <w:t xml:space="preserve"> </w:t>
      </w:r>
      <w:bookmarkStart w:id="1" w:name="_Toc107274889"/>
      <w:bookmarkStart w:id="2" w:name="_Toc107514279"/>
      <w:r w:rsidRPr="00CD0452">
        <w:t>Modern</w:t>
      </w:r>
      <w:r w:rsidRPr="00CD0452">
        <w:rPr>
          <w:rFonts w:eastAsia="Times New Roman"/>
        </w:rPr>
        <w:t xml:space="preserve"> Optimization Methods</w:t>
      </w:r>
      <w:bookmarkEnd w:id="1"/>
      <w:bookmarkEnd w:id="2"/>
    </w:p>
    <w:p w14:paraId="1B8ABF86" w14:textId="77777777" w:rsidR="00636C7F" w:rsidRPr="000D5F43" w:rsidRDefault="00636C7F" w:rsidP="00FC672C">
      <w:pPr>
        <w:tabs>
          <w:tab w:val="left" w:pos="5509"/>
        </w:tabs>
        <w:spacing w:after="0"/>
        <w:ind w:firstLine="539"/>
        <w:rPr>
          <w:rFonts w:ascii="Times New Roman" w:eastAsia="Times New Roman" w:hAnsi="Times New Roman" w:cs="Times New Roman"/>
        </w:rPr>
      </w:pPr>
      <w:r w:rsidRPr="00567C1D">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w:t>
      </w:r>
      <w:proofErr w:type="gramStart"/>
      <w:r w:rsidRPr="00567C1D">
        <w:t>Neural-network</w:t>
      </w:r>
      <w:proofErr w:type="gramEnd"/>
      <w:r w:rsidRPr="00567C1D">
        <w:t xml:space="preserve">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34E24681" w14:textId="77777777" w:rsidR="00636C7F" w:rsidRPr="00CD0452" w:rsidRDefault="00636C7F" w:rsidP="000C7894">
      <w:pPr>
        <w:pStyle w:val="Heading2"/>
      </w:pPr>
      <w:bookmarkStart w:id="3" w:name="_Toc107274890"/>
      <w:bookmarkStart w:id="4" w:name="_Toc107514280"/>
      <w:r w:rsidRPr="00CD0452">
        <w:t>Archimedes Optimization Algorithm</w:t>
      </w:r>
      <w:bookmarkEnd w:id="3"/>
      <w:bookmarkEnd w:id="4"/>
    </w:p>
    <w:p w14:paraId="67B79FFF" w14:textId="77777777" w:rsidR="00636C7F" w:rsidRPr="00CD0452" w:rsidRDefault="00636C7F" w:rsidP="006A0CA8">
      <w:pPr>
        <w:pStyle w:val="Heading3"/>
      </w:pPr>
      <w:r w:rsidRPr="00CD0452">
        <w:t xml:space="preserve"> </w:t>
      </w:r>
      <w:bookmarkStart w:id="5" w:name="_Toc107514281"/>
      <w:bookmarkStart w:id="6" w:name="_Toc107274891"/>
      <w:r w:rsidRPr="00CD0452">
        <w:t>Introduction</w:t>
      </w:r>
      <w:bookmarkEnd w:id="5"/>
      <w:r w:rsidRPr="00CD0452">
        <w:t xml:space="preserve"> </w:t>
      </w:r>
      <w:bookmarkEnd w:id="6"/>
    </w:p>
    <w:p w14:paraId="0A81F160" w14:textId="77777777" w:rsidR="00636C7F" w:rsidRPr="00E77A78" w:rsidRDefault="00636C7F"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3615AD64" w14:textId="77777777" w:rsidR="00636C7F" w:rsidRDefault="00636C7F" w:rsidP="006A0CA8">
      <w:pPr>
        <w:pStyle w:val="Heading3"/>
      </w:pPr>
      <w:bookmarkStart w:id="7" w:name="_Toc107514282"/>
      <w:r>
        <w:t>AOA Theory</w:t>
      </w:r>
      <w:bookmarkEnd w:id="7"/>
    </w:p>
    <w:p w14:paraId="78A9B409" w14:textId="77777777" w:rsidR="00636C7F" w:rsidRPr="00E77A78" w:rsidRDefault="00636C7F"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216CADE4" w14:textId="77777777" w:rsidR="00636C7F" w:rsidRDefault="00636C7F" w:rsidP="00FC672C">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5EF794B9" w14:textId="77777777" w:rsidTr="00E77A78">
        <w:tc>
          <w:tcPr>
            <w:tcW w:w="985" w:type="dxa"/>
            <w:vAlign w:val="center"/>
          </w:tcPr>
          <w:p w14:paraId="6157B79A" w14:textId="77777777" w:rsidR="00636C7F" w:rsidRDefault="00636C7F" w:rsidP="00FC672C"/>
        </w:tc>
        <w:tc>
          <w:tcPr>
            <w:tcW w:w="7560" w:type="dxa"/>
            <w:vAlign w:val="center"/>
          </w:tcPr>
          <w:p w14:paraId="7D2B7C7D" w14:textId="77777777" w:rsidR="00636C7F" w:rsidRPr="00E77A78" w:rsidRDefault="00F70CB4" w:rsidP="00FC672C">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0853B6AF" w14:textId="77777777" w:rsidR="00636C7F" w:rsidRPr="00E77A78" w:rsidRDefault="00F70CB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0E940103" w14:textId="1BB6AE5F" w:rsidR="00636C7F" w:rsidRDefault="0070148A" w:rsidP="00FC672C">
            <w:r>
              <w:t>(4-1)</w:t>
            </w:r>
          </w:p>
        </w:tc>
      </w:tr>
    </w:tbl>
    <w:p w14:paraId="5B1165BB" w14:textId="77777777" w:rsidR="00636C7F" w:rsidRDefault="00636C7F" w:rsidP="00FC672C">
      <w:pPr>
        <w:rPr>
          <w:rFonts w:ascii="Times New Roman" w:eastAsia="Times New Roman" w:hAnsi="Times New Roman" w:cs="Times New Roman"/>
        </w:rPr>
      </w:pPr>
      <w:r>
        <w:rPr>
          <w:rFonts w:ascii="Times New Roman" w:eastAsia="Times New Roman" w:hAnsi="Times New Roman" w:cs="Times New Roman"/>
        </w:rPr>
        <w:lastRenderedPageBreak/>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w:t>
      </w:r>
      <w:proofErr w:type="gramStart"/>
      <w:r w:rsidRPr="00E77A78">
        <w:rPr>
          <w:rFonts w:ascii="Times New Roman" w:eastAsia="Times New Roman" w:hAnsi="Times New Roman" w:cs="Times New Roman"/>
        </w:rPr>
        <w:t>respectively.</w:t>
      </w:r>
      <w:proofErr w:type="gramEnd"/>
      <w:r w:rsidRPr="00E77A78">
        <w:rPr>
          <w:rFonts w:ascii="Times New Roman" w:eastAsia="Times New Roman" w:hAnsi="Times New Roman" w:cs="Times New Roman"/>
        </w:rPr>
        <w:t xml:space="preserve">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0E2717D2" w14:textId="77777777" w:rsidTr="00E77A78">
        <w:tc>
          <w:tcPr>
            <w:tcW w:w="985" w:type="dxa"/>
          </w:tcPr>
          <w:p w14:paraId="45789FAF" w14:textId="77777777" w:rsidR="00636C7F" w:rsidRDefault="00636C7F" w:rsidP="00FC672C"/>
        </w:tc>
        <w:tc>
          <w:tcPr>
            <w:tcW w:w="7560" w:type="dxa"/>
          </w:tcPr>
          <w:p w14:paraId="3F92D3DE" w14:textId="77777777" w:rsidR="00636C7F" w:rsidRDefault="00F70CB4" w:rsidP="00FC672C">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7ED6B693" w14:textId="35137A96" w:rsidR="00636C7F" w:rsidRDefault="0070148A" w:rsidP="00FC672C">
            <w:r>
              <w:t>(4-2)</w:t>
            </w:r>
          </w:p>
        </w:tc>
      </w:tr>
    </w:tbl>
    <w:p w14:paraId="0CC994DB" w14:textId="77777777" w:rsidR="00636C7F" w:rsidRDefault="00636C7F" w:rsidP="00FC672C">
      <w:pPr>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 xml:space="preserve">like collision with another </w:t>
      </w:r>
      <w:proofErr w:type="spellStart"/>
      <w:r w:rsidRPr="00E77A78">
        <w:rPr>
          <w:rFonts w:ascii="Times New Roman" w:eastAsia="Times New Roman" w:hAnsi="Times New Roman" w:cs="Times New Roman"/>
        </w:rPr>
        <w:t>neighbouring</w:t>
      </w:r>
      <w:proofErr w:type="spellEnd"/>
      <w:r w:rsidRPr="00E77A78">
        <w:rPr>
          <w:rFonts w:ascii="Times New Roman" w:eastAsia="Times New Roman" w:hAnsi="Times New Roman" w:cs="Times New Roman"/>
        </w:rPr>
        <w:t xml:space="preserve">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40118E6D" w14:textId="77777777" w:rsidTr="00E77A78">
        <w:tc>
          <w:tcPr>
            <w:tcW w:w="985" w:type="dxa"/>
            <w:vAlign w:val="center"/>
          </w:tcPr>
          <w:p w14:paraId="2C604690" w14:textId="77777777" w:rsidR="00636C7F" w:rsidRDefault="00636C7F" w:rsidP="00FC672C"/>
        </w:tc>
        <w:tc>
          <w:tcPr>
            <w:tcW w:w="7560" w:type="dxa"/>
            <w:vAlign w:val="center"/>
          </w:tcPr>
          <w:p w14:paraId="047FD437" w14:textId="77777777" w:rsidR="00636C7F" w:rsidRPr="00E77A78" w:rsidRDefault="00F70CB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36FCE38D" w14:textId="77777777" w:rsidR="00636C7F" w:rsidRPr="00E77A78" w:rsidRDefault="00F70CB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1EB25A16" w14:textId="77777777" w:rsidR="00636C7F" w:rsidRPr="00E77A78" w:rsidRDefault="00F70CB4" w:rsidP="00FC672C">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3B36CADF" w14:textId="46D5515D" w:rsidR="00636C7F" w:rsidRDefault="0070148A" w:rsidP="00FC672C">
            <w:r>
              <w:t>(4-3)</w:t>
            </w:r>
          </w:p>
        </w:tc>
      </w:tr>
    </w:tbl>
    <w:p w14:paraId="7C91B506" w14:textId="77777777" w:rsidR="00636C7F" w:rsidRPr="00356DCE" w:rsidRDefault="00636C7F" w:rsidP="006A0CA8">
      <w:pPr>
        <w:pStyle w:val="Heading3"/>
      </w:pPr>
      <w:bookmarkStart w:id="8" w:name="_Toc107514283"/>
      <w:r w:rsidRPr="00356DCE">
        <w:t>Algorithmic steps</w:t>
      </w:r>
      <w:bookmarkEnd w:id="8"/>
    </w:p>
    <w:p w14:paraId="7CDAA7AE" w14:textId="77777777" w:rsidR="00636C7F" w:rsidRPr="00D26B33" w:rsidRDefault="00636C7F"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6B5FABD4" w14:textId="77777777" w:rsidR="00636C7F" w:rsidRPr="0050213B" w:rsidRDefault="00636C7F" w:rsidP="00636C7F">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rsidRPr="00D26B33" w14:paraId="471D7FD2" w14:textId="77777777" w:rsidTr="00C4417C">
        <w:tc>
          <w:tcPr>
            <w:tcW w:w="985" w:type="dxa"/>
            <w:vAlign w:val="center"/>
          </w:tcPr>
          <w:p w14:paraId="504FDA54" w14:textId="77777777" w:rsidR="00636C7F" w:rsidRPr="00D26B33" w:rsidRDefault="00636C7F" w:rsidP="00D26B33">
            <w:pPr>
              <w:rPr>
                <w:rFonts w:ascii="Times New Roman" w:eastAsia="Times New Roman" w:hAnsi="Times New Roman" w:cs="Times New Roman"/>
              </w:rPr>
            </w:pPr>
          </w:p>
        </w:tc>
        <w:tc>
          <w:tcPr>
            <w:tcW w:w="7560" w:type="dxa"/>
            <w:vAlign w:val="center"/>
          </w:tcPr>
          <w:p w14:paraId="22779B2A" w14:textId="77777777" w:rsidR="00636C7F" w:rsidRPr="00D26B33" w:rsidRDefault="00F70CB4"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61885B25" w14:textId="532DA892" w:rsidR="00636C7F" w:rsidRPr="00D26B33" w:rsidRDefault="0070148A" w:rsidP="00D26B33">
            <w:pPr>
              <w:rPr>
                <w:rFonts w:ascii="Times New Roman" w:eastAsia="Times New Roman" w:hAnsi="Times New Roman" w:cs="Times New Roman"/>
              </w:rPr>
            </w:pPr>
            <w:r>
              <w:rPr>
                <w:rFonts w:ascii="Times New Roman" w:eastAsia="Times New Roman" w:hAnsi="Times New Roman" w:cs="Times New Roman"/>
              </w:rPr>
              <w:t>(4-4)</w:t>
            </w:r>
          </w:p>
        </w:tc>
      </w:tr>
    </w:tbl>
    <w:p w14:paraId="51BD6BE9" w14:textId="77777777" w:rsidR="00636C7F" w:rsidRDefault="00636C7F"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6AE1B491" w14:textId="77777777" w:rsidR="00636C7F" w:rsidRDefault="00636C7F"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0E8CDFA4" w14:textId="77777777" w:rsidTr="00C4417C">
        <w:tc>
          <w:tcPr>
            <w:tcW w:w="985" w:type="dxa"/>
            <w:vAlign w:val="center"/>
          </w:tcPr>
          <w:p w14:paraId="6FD9003B" w14:textId="77777777" w:rsidR="00636C7F" w:rsidRDefault="00636C7F" w:rsidP="00E77A78">
            <w:pPr>
              <w:jc w:val="center"/>
            </w:pPr>
          </w:p>
        </w:tc>
        <w:tc>
          <w:tcPr>
            <w:tcW w:w="7560" w:type="dxa"/>
            <w:vAlign w:val="center"/>
          </w:tcPr>
          <w:p w14:paraId="72EAC474" w14:textId="77777777" w:rsidR="00636C7F" w:rsidRPr="00D26B33" w:rsidRDefault="00636C7F"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337F7B12" w14:textId="77777777" w:rsidR="00636C7F" w:rsidRPr="00D26B33" w:rsidRDefault="00636C7F"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3CA12ECA" w14:textId="387A1176" w:rsidR="00636C7F" w:rsidRDefault="0070148A" w:rsidP="00E77A78">
            <w:pPr>
              <w:jc w:val="center"/>
            </w:pPr>
            <w:r>
              <w:t>(4-5)</w:t>
            </w:r>
          </w:p>
        </w:tc>
      </w:tr>
    </w:tbl>
    <w:p w14:paraId="4D6C4B67" w14:textId="77777777" w:rsidR="00636C7F" w:rsidRDefault="00636C7F"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77978AC4" w14:textId="77777777" w:rsidTr="00C4417C">
        <w:tc>
          <w:tcPr>
            <w:tcW w:w="985" w:type="dxa"/>
            <w:vAlign w:val="center"/>
          </w:tcPr>
          <w:p w14:paraId="4E958A6E" w14:textId="77777777" w:rsidR="00636C7F" w:rsidRDefault="00636C7F" w:rsidP="00E77A78">
            <w:pPr>
              <w:jc w:val="center"/>
            </w:pPr>
          </w:p>
        </w:tc>
        <w:tc>
          <w:tcPr>
            <w:tcW w:w="7560" w:type="dxa"/>
            <w:vAlign w:val="center"/>
          </w:tcPr>
          <w:p w14:paraId="59EC79E6" w14:textId="77777777" w:rsidR="00636C7F" w:rsidRPr="00E77A78" w:rsidRDefault="00636C7F"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600D4186" w14:textId="4421E9B1" w:rsidR="00636C7F" w:rsidRDefault="0070148A" w:rsidP="00E77A78">
            <w:pPr>
              <w:jc w:val="center"/>
            </w:pPr>
            <w:r>
              <w:t>(4-6)</w:t>
            </w:r>
          </w:p>
        </w:tc>
      </w:tr>
    </w:tbl>
    <w:p w14:paraId="0BB38049" w14:textId="77777777" w:rsidR="00636C7F" w:rsidRDefault="00636C7F"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004D2666" w14:textId="77777777" w:rsidR="00636C7F" w:rsidRPr="00356DCE" w:rsidRDefault="00636C7F" w:rsidP="00636C7F">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 xml:space="preserve">Step </w:t>
      </w:r>
      <w:proofErr w:type="gramStart"/>
      <w:r w:rsidRPr="00356DCE">
        <w:rPr>
          <w:rFonts w:ascii="Times New Roman" w:eastAsia="Times New Roman" w:hAnsi="Times New Roman" w:cs="Times New Roman"/>
          <w:b/>
          <w:bCs/>
        </w:rPr>
        <w:t>2 :</w:t>
      </w:r>
      <w:proofErr w:type="gramEnd"/>
      <w:r w:rsidRPr="00356DCE">
        <w:rPr>
          <w:rFonts w:ascii="Times New Roman" w:eastAsia="Times New Roman" w:hAnsi="Times New Roman" w:cs="Times New Roman"/>
          <w:b/>
          <w:bCs/>
        </w:rPr>
        <w:t xml:space="preserve">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431F5418" w14:textId="77777777" w:rsidTr="00C4417C">
        <w:tc>
          <w:tcPr>
            <w:tcW w:w="985" w:type="dxa"/>
            <w:vAlign w:val="center"/>
          </w:tcPr>
          <w:p w14:paraId="2AC6BB2C" w14:textId="77777777" w:rsidR="00636C7F" w:rsidRDefault="00636C7F" w:rsidP="00E77A78">
            <w:pPr>
              <w:jc w:val="center"/>
            </w:pPr>
          </w:p>
        </w:tc>
        <w:tc>
          <w:tcPr>
            <w:tcW w:w="7560" w:type="dxa"/>
            <w:vAlign w:val="center"/>
          </w:tcPr>
          <w:p w14:paraId="25074F98" w14:textId="77777777" w:rsidR="00636C7F" w:rsidRPr="0050213B" w:rsidRDefault="00636C7F"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24853C75" w14:textId="77777777" w:rsidR="00636C7F" w:rsidRPr="0050213B" w:rsidRDefault="00636C7F"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266D1DDC" w14:textId="6434A10D" w:rsidR="00636C7F" w:rsidRDefault="0070148A" w:rsidP="00E77A78">
            <w:pPr>
              <w:jc w:val="center"/>
            </w:pPr>
            <w:r>
              <w:t>(4-7)</w:t>
            </w:r>
          </w:p>
        </w:tc>
      </w:tr>
    </w:tbl>
    <w:p w14:paraId="23E9E806" w14:textId="77777777" w:rsidR="00636C7F" w:rsidRPr="0050213B" w:rsidRDefault="00636C7F" w:rsidP="0050213B">
      <w:pPr>
        <w:pStyle w:val="ListParagraph"/>
        <w:ind w:firstLine="0"/>
        <w:rPr>
          <w:rFonts w:ascii="Times New Roman" w:eastAsia="Times New Roman" w:hAnsi="Times New Roman" w:cs="Times New Roman"/>
        </w:rPr>
      </w:pPr>
    </w:p>
    <w:p w14:paraId="5F76F6B5" w14:textId="77777777" w:rsidR="00636C7F" w:rsidRPr="00590629" w:rsidRDefault="00636C7F" w:rsidP="00636C7F">
      <w:pPr>
        <w:pStyle w:val="ListParagraph"/>
        <w:numPr>
          <w:ilvl w:val="0"/>
          <w:numId w:val="5"/>
        </w:numPr>
        <w:rPr>
          <w:b/>
          <w:bCs/>
        </w:rPr>
      </w:pPr>
      <w:r w:rsidRPr="00356DCE">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74BF4748" w14:textId="77777777" w:rsidTr="00C4417C">
        <w:tc>
          <w:tcPr>
            <w:tcW w:w="985" w:type="dxa"/>
            <w:vAlign w:val="center"/>
          </w:tcPr>
          <w:p w14:paraId="71E3775C" w14:textId="77777777" w:rsidR="00636C7F" w:rsidRDefault="00636C7F" w:rsidP="00E77A78">
            <w:pPr>
              <w:jc w:val="center"/>
            </w:pPr>
          </w:p>
        </w:tc>
        <w:tc>
          <w:tcPr>
            <w:tcW w:w="7560" w:type="dxa"/>
            <w:vAlign w:val="center"/>
          </w:tcPr>
          <w:p w14:paraId="3E66FD0F" w14:textId="77777777" w:rsidR="00636C7F" w:rsidRPr="00E77A78" w:rsidRDefault="00636C7F"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1006ED03" w14:textId="781E96D5" w:rsidR="00636C7F" w:rsidRDefault="0070148A" w:rsidP="00E77A78">
            <w:pPr>
              <w:jc w:val="center"/>
            </w:pPr>
            <w:r>
              <w:t>(4-8)</w:t>
            </w:r>
          </w:p>
        </w:tc>
      </w:tr>
    </w:tbl>
    <w:p w14:paraId="691E8206" w14:textId="77777777" w:rsidR="00636C7F" w:rsidRPr="00356DCE" w:rsidRDefault="00636C7F"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0F1785D0" w14:textId="77777777" w:rsidTr="00312FA3">
        <w:tc>
          <w:tcPr>
            <w:tcW w:w="985" w:type="dxa"/>
            <w:vAlign w:val="center"/>
          </w:tcPr>
          <w:p w14:paraId="526F1D89" w14:textId="77777777" w:rsidR="00636C7F" w:rsidRDefault="00636C7F" w:rsidP="00312FA3">
            <w:pPr>
              <w:jc w:val="center"/>
            </w:pPr>
          </w:p>
        </w:tc>
        <w:tc>
          <w:tcPr>
            <w:tcW w:w="7560" w:type="dxa"/>
            <w:vAlign w:val="center"/>
          </w:tcPr>
          <w:p w14:paraId="0BCCE631" w14:textId="77777777" w:rsidR="00636C7F" w:rsidRPr="00E77A78" w:rsidRDefault="00F70CB4"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4EA79BF9" w14:textId="5DB8E9C5" w:rsidR="00636C7F" w:rsidRDefault="0070148A" w:rsidP="00312FA3">
            <w:pPr>
              <w:jc w:val="center"/>
            </w:pPr>
            <w:r>
              <w:t>(4-9)</w:t>
            </w:r>
          </w:p>
        </w:tc>
      </w:tr>
    </w:tbl>
    <w:p w14:paraId="147534B0" w14:textId="77777777" w:rsidR="00636C7F" w:rsidRPr="00356DCE" w:rsidRDefault="00636C7F"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6F72F949" w14:textId="77777777" w:rsidR="00636C7F" w:rsidRPr="00356DCE" w:rsidRDefault="00636C7F" w:rsidP="00636C7F">
      <w:pPr>
        <w:pStyle w:val="ListParagraph"/>
        <w:numPr>
          <w:ilvl w:val="0"/>
          <w:numId w:val="5"/>
        </w:numPr>
        <w:rPr>
          <w:b/>
          <w:bCs/>
        </w:rPr>
      </w:pPr>
      <w:r w:rsidRPr="00356DCE">
        <w:rPr>
          <w:b/>
          <w:bCs/>
        </w:rPr>
        <w:t xml:space="preserve">Step 4.1: Exploration phase (collision between objects occurs) </w:t>
      </w:r>
    </w:p>
    <w:p w14:paraId="28D24BF3" w14:textId="77777777" w:rsidR="00636C7F" w:rsidRDefault="00636C7F" w:rsidP="0048578E">
      <w:pPr>
        <w:ind w:left="360"/>
      </w:pPr>
      <w:r>
        <w:t xml:space="preserve">if </w:t>
      </w:r>
      <m:oMath>
        <m:r>
          <w:rPr>
            <w:rFonts w:ascii="Cambria Math" w:hAnsi="Cambria Math"/>
          </w:rPr>
          <m:t>TF≤0.5</m:t>
        </m:r>
      </m:oMath>
      <w:r w:rsidRPr="0048578E">
        <w:t xml:space="preserve">, collision between </w:t>
      </w:r>
      <w:proofErr w:type="gramStart"/>
      <w:r w:rsidRPr="0048578E">
        <w:t xml:space="preserve">objects </w:t>
      </w:r>
      <w:r>
        <w:t xml:space="preserve"> occurs</w:t>
      </w:r>
      <w:proofErr w:type="gramEnd"/>
      <w:r>
        <w:t>,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636C7F" w14:paraId="21D1B301" w14:textId="77777777" w:rsidTr="0070148A">
        <w:trPr>
          <w:trHeight w:val="941"/>
        </w:trPr>
        <w:tc>
          <w:tcPr>
            <w:tcW w:w="1027" w:type="dxa"/>
            <w:vAlign w:val="center"/>
          </w:tcPr>
          <w:p w14:paraId="26B86872" w14:textId="77777777" w:rsidR="00636C7F" w:rsidRDefault="00636C7F" w:rsidP="00E77A78">
            <w:pPr>
              <w:jc w:val="center"/>
            </w:pPr>
          </w:p>
        </w:tc>
        <w:tc>
          <w:tcPr>
            <w:tcW w:w="7513" w:type="dxa"/>
            <w:vAlign w:val="center"/>
          </w:tcPr>
          <w:p w14:paraId="0B8B959D" w14:textId="77777777" w:rsidR="00636C7F" w:rsidRPr="00E77A78" w:rsidRDefault="00636C7F"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1209" w:type="dxa"/>
            <w:vAlign w:val="center"/>
          </w:tcPr>
          <w:p w14:paraId="04F7645B" w14:textId="05622964" w:rsidR="00636C7F" w:rsidRDefault="0070148A" w:rsidP="00E77A78">
            <w:pPr>
              <w:jc w:val="center"/>
            </w:pPr>
            <w:r>
              <w:t>(4-10)</w:t>
            </w:r>
          </w:p>
        </w:tc>
      </w:tr>
    </w:tbl>
    <w:p w14:paraId="04CCECD5" w14:textId="77777777" w:rsidR="00636C7F" w:rsidRPr="00356DCE" w:rsidRDefault="00636C7F" w:rsidP="00636C7F">
      <w:pPr>
        <w:pStyle w:val="ListParagraph"/>
        <w:numPr>
          <w:ilvl w:val="0"/>
          <w:numId w:val="5"/>
        </w:numPr>
        <w:rPr>
          <w:b/>
          <w:bCs/>
        </w:rPr>
      </w:pPr>
      <w:r w:rsidRPr="00356DCE">
        <w:rPr>
          <w:b/>
          <w:bCs/>
        </w:rPr>
        <w:t>Step 4.2: Exploitation phase (no collision between objects)</w:t>
      </w:r>
    </w:p>
    <w:p w14:paraId="44A65516" w14:textId="77777777" w:rsidR="00636C7F" w:rsidRDefault="00636C7F"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636C7F" w14:paraId="6D31D127" w14:textId="77777777" w:rsidTr="0070148A">
        <w:trPr>
          <w:trHeight w:val="1018"/>
        </w:trPr>
        <w:tc>
          <w:tcPr>
            <w:tcW w:w="1008" w:type="dxa"/>
            <w:vAlign w:val="center"/>
          </w:tcPr>
          <w:p w14:paraId="3C1AFF30" w14:textId="77777777" w:rsidR="00636C7F" w:rsidRDefault="00636C7F" w:rsidP="00E77A78">
            <w:pPr>
              <w:jc w:val="center"/>
            </w:pPr>
          </w:p>
        </w:tc>
        <w:tc>
          <w:tcPr>
            <w:tcW w:w="7741" w:type="dxa"/>
            <w:vAlign w:val="center"/>
          </w:tcPr>
          <w:p w14:paraId="72BCB83D" w14:textId="77777777" w:rsidR="00636C7F" w:rsidRPr="00E77A78" w:rsidRDefault="00636C7F"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23" w:type="dxa"/>
            <w:vAlign w:val="center"/>
          </w:tcPr>
          <w:p w14:paraId="4CF4FA44" w14:textId="3AA6FBD2" w:rsidR="00636C7F" w:rsidRDefault="0070148A" w:rsidP="00E77A78">
            <w:pPr>
              <w:jc w:val="center"/>
            </w:pPr>
            <w:r w:rsidRPr="0070148A">
              <w:rPr>
                <w:sz w:val="24"/>
                <w:szCs w:val="20"/>
              </w:rPr>
              <w:t>(4-11)</w:t>
            </w:r>
          </w:p>
        </w:tc>
      </w:tr>
    </w:tbl>
    <w:p w14:paraId="2B31A5D4" w14:textId="77777777" w:rsidR="00636C7F" w:rsidRDefault="00636C7F" w:rsidP="008D0AEA">
      <w:pPr>
        <w:ind w:left="360"/>
      </w:pPr>
    </w:p>
    <w:p w14:paraId="2AB375C8" w14:textId="77777777" w:rsidR="00636C7F" w:rsidRPr="00356DCE" w:rsidRDefault="00636C7F" w:rsidP="00636C7F">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636C7F" w14:paraId="2A091915" w14:textId="77777777" w:rsidTr="003F7FD3">
        <w:tc>
          <w:tcPr>
            <w:tcW w:w="985" w:type="dxa"/>
            <w:vAlign w:val="center"/>
          </w:tcPr>
          <w:p w14:paraId="41BA433C" w14:textId="77777777" w:rsidR="00636C7F" w:rsidRDefault="00636C7F" w:rsidP="00E77A78">
            <w:pPr>
              <w:jc w:val="center"/>
            </w:pPr>
          </w:p>
        </w:tc>
        <w:tc>
          <w:tcPr>
            <w:tcW w:w="7205" w:type="dxa"/>
            <w:vAlign w:val="center"/>
          </w:tcPr>
          <w:p w14:paraId="21B23CE0" w14:textId="77777777" w:rsidR="00636C7F" w:rsidRPr="00E77A78" w:rsidRDefault="00636C7F"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1160" w:type="dxa"/>
            <w:vAlign w:val="center"/>
          </w:tcPr>
          <w:p w14:paraId="4DD61C50" w14:textId="7E1C307D" w:rsidR="00636C7F" w:rsidRDefault="003F7FD3" w:rsidP="00E77A78">
            <w:pPr>
              <w:jc w:val="center"/>
            </w:pPr>
            <w:r>
              <w:t>(4-12)</w:t>
            </w:r>
          </w:p>
        </w:tc>
      </w:tr>
    </w:tbl>
    <w:p w14:paraId="3A14034F" w14:textId="77777777" w:rsidR="00636C7F" w:rsidRDefault="00636C7F"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2CCFCEE2" w14:textId="77777777" w:rsidR="00636C7F" w:rsidRPr="00356DCE" w:rsidRDefault="00636C7F" w:rsidP="00636C7F">
      <w:pPr>
        <w:pStyle w:val="ListParagraph"/>
        <w:numPr>
          <w:ilvl w:val="0"/>
          <w:numId w:val="5"/>
        </w:numPr>
        <w:tabs>
          <w:tab w:val="left" w:pos="1990"/>
        </w:tabs>
        <w:rPr>
          <w:b/>
          <w:bCs/>
        </w:rPr>
      </w:pPr>
      <w:r w:rsidRPr="00356DCE">
        <w:rPr>
          <w:b/>
          <w:bCs/>
        </w:rPr>
        <w:t xml:space="preserve">Step 5: update position </w:t>
      </w:r>
    </w:p>
    <w:p w14:paraId="3B407E22" w14:textId="77777777" w:rsidR="00636C7F" w:rsidRDefault="00636C7F"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5132A498" w14:textId="77777777" w:rsidTr="00C4417C">
        <w:tc>
          <w:tcPr>
            <w:tcW w:w="985" w:type="dxa"/>
            <w:vAlign w:val="center"/>
          </w:tcPr>
          <w:p w14:paraId="3433A383" w14:textId="77777777" w:rsidR="00636C7F" w:rsidRDefault="00636C7F" w:rsidP="00E77A78">
            <w:pPr>
              <w:jc w:val="center"/>
            </w:pPr>
          </w:p>
        </w:tc>
        <w:tc>
          <w:tcPr>
            <w:tcW w:w="7560" w:type="dxa"/>
            <w:vAlign w:val="center"/>
          </w:tcPr>
          <w:p w14:paraId="3C14A52B" w14:textId="77777777" w:rsidR="00636C7F" w:rsidRPr="00E77A78" w:rsidRDefault="00F70CB4"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7F112E85" w14:textId="470B8580" w:rsidR="00636C7F" w:rsidRDefault="003F7FD3" w:rsidP="00E77A78">
            <w:pPr>
              <w:jc w:val="center"/>
            </w:pPr>
            <w:r w:rsidRPr="003F7FD3">
              <w:rPr>
                <w:sz w:val="22"/>
                <w:szCs w:val="18"/>
              </w:rPr>
              <w:t>(4-13)</w:t>
            </w:r>
          </w:p>
        </w:tc>
      </w:tr>
    </w:tbl>
    <w:p w14:paraId="1EE133DC" w14:textId="77777777" w:rsidR="00636C7F" w:rsidRDefault="00636C7F"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w:t>
      </w:r>
      <w:proofErr w:type="gramStart"/>
      <w:r>
        <w:t>2.</w:t>
      </w:r>
      <w:proofErr w:type="gramEnd"/>
    </w:p>
    <w:p w14:paraId="408F5431" w14:textId="77777777" w:rsidR="00636C7F" w:rsidRDefault="00636C7F"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2F9EE964" w14:textId="77777777" w:rsidTr="00C4417C">
        <w:tc>
          <w:tcPr>
            <w:tcW w:w="985" w:type="dxa"/>
            <w:vAlign w:val="center"/>
          </w:tcPr>
          <w:p w14:paraId="559DAA66" w14:textId="77777777" w:rsidR="00636C7F" w:rsidRDefault="00636C7F" w:rsidP="00E77A78">
            <w:pPr>
              <w:jc w:val="center"/>
            </w:pPr>
          </w:p>
        </w:tc>
        <w:tc>
          <w:tcPr>
            <w:tcW w:w="7560" w:type="dxa"/>
            <w:vAlign w:val="center"/>
          </w:tcPr>
          <w:p w14:paraId="1C9EF9A7" w14:textId="77777777" w:rsidR="00636C7F" w:rsidRPr="00E77A78" w:rsidRDefault="00F70CB4"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19DC330B" w14:textId="412E3B00" w:rsidR="00636C7F" w:rsidRPr="003F7FD3" w:rsidRDefault="003F7FD3" w:rsidP="00E77A78">
            <w:pPr>
              <w:jc w:val="center"/>
              <w:rPr>
                <w:sz w:val="22"/>
                <w:szCs w:val="18"/>
              </w:rPr>
            </w:pPr>
            <w:r w:rsidRPr="003F7FD3">
              <w:rPr>
                <w:sz w:val="22"/>
                <w:szCs w:val="18"/>
              </w:rPr>
              <w:t>(4-14)</w:t>
            </w:r>
          </w:p>
        </w:tc>
      </w:tr>
    </w:tbl>
    <w:p w14:paraId="7E6C643C" w14:textId="77777777" w:rsidR="00636C7F" w:rsidRDefault="00636C7F"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w:t>
      </w:r>
      <w:proofErr w:type="gramStart"/>
      <w:r>
        <w:t>6.</w:t>
      </w:r>
      <w:proofErr w:type="gramEnd"/>
      <w:r>
        <w:t xml:space="preserve">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1F4E59DE" w14:textId="77777777" w:rsidR="00636C7F" w:rsidRDefault="00636C7F"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36C7F" w14:paraId="2A3B9672" w14:textId="77777777" w:rsidTr="00C4417C">
        <w:tc>
          <w:tcPr>
            <w:tcW w:w="985" w:type="dxa"/>
            <w:vAlign w:val="center"/>
          </w:tcPr>
          <w:p w14:paraId="1BDA6E18" w14:textId="77777777" w:rsidR="00636C7F" w:rsidRDefault="00636C7F" w:rsidP="00E77A78">
            <w:pPr>
              <w:jc w:val="center"/>
            </w:pPr>
          </w:p>
        </w:tc>
        <w:tc>
          <w:tcPr>
            <w:tcW w:w="7560" w:type="dxa"/>
            <w:vAlign w:val="center"/>
          </w:tcPr>
          <w:p w14:paraId="25BE5D65" w14:textId="77777777" w:rsidR="00636C7F" w:rsidRPr="00E77A78" w:rsidRDefault="00636C7F"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1311BAE5" w14:textId="3302BFDD" w:rsidR="00636C7F" w:rsidRPr="00F70CB4" w:rsidRDefault="00F70CB4" w:rsidP="00E77A78">
            <w:pPr>
              <w:jc w:val="center"/>
              <w:rPr>
                <w:sz w:val="22"/>
                <w:szCs w:val="18"/>
              </w:rPr>
            </w:pPr>
            <w:r w:rsidRPr="00F70CB4">
              <w:rPr>
                <w:sz w:val="22"/>
                <w:szCs w:val="18"/>
              </w:rPr>
              <w:t>(4-15)</w:t>
            </w:r>
          </w:p>
        </w:tc>
      </w:tr>
    </w:tbl>
    <w:p w14:paraId="4B07502E" w14:textId="77777777" w:rsidR="00636C7F" w:rsidRDefault="00636C7F" w:rsidP="00A723C0">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729BDA76" w14:textId="77777777" w:rsidR="00636C7F" w:rsidRPr="0038559E" w:rsidRDefault="00636C7F" w:rsidP="00636C7F">
      <w:pPr>
        <w:pStyle w:val="ListParagraph"/>
        <w:numPr>
          <w:ilvl w:val="0"/>
          <w:numId w:val="5"/>
        </w:numPr>
        <w:rPr>
          <w:b/>
          <w:bCs/>
        </w:rPr>
      </w:pPr>
      <w:r w:rsidRPr="0038559E">
        <w:rPr>
          <w:b/>
          <w:bCs/>
        </w:rPr>
        <w:t>Step 6:</w:t>
      </w:r>
      <w:r w:rsidRPr="0038559E">
        <w:rPr>
          <w:rFonts w:hint="cs"/>
          <w:b/>
          <w:bCs/>
          <w:rtl/>
        </w:rPr>
        <w:t xml:space="preserve"> </w:t>
      </w:r>
      <w:proofErr w:type="spellStart"/>
      <w:r w:rsidRPr="0038559E">
        <w:rPr>
          <w:b/>
          <w:bCs/>
          <w:lang w:val="en-US"/>
        </w:rPr>
        <w:t>Evalution</w:t>
      </w:r>
      <w:proofErr w:type="spellEnd"/>
    </w:p>
    <w:p w14:paraId="6018D454" w14:textId="77777777" w:rsidR="00636C7F" w:rsidRDefault="00636C7F" w:rsidP="005100C5">
      <w:r>
        <w:lastRenderedPageBreak/>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33969746" w14:textId="77777777" w:rsidR="00636C7F" w:rsidRPr="003B67CD" w:rsidRDefault="00636C7F" w:rsidP="003B67CD">
      <w:pPr>
        <w:ind w:left="360"/>
        <w:jc w:val="center"/>
        <w:sectPr w:rsidR="00636C7F"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33361C77" wp14:editId="3DEED85F">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2DB2"/>
    <w:rsid w:val="000C7894"/>
    <w:rsid w:val="000E1053"/>
    <w:rsid w:val="001376B5"/>
    <w:rsid w:val="00150A62"/>
    <w:rsid w:val="001700D4"/>
    <w:rsid w:val="001F1B41"/>
    <w:rsid w:val="00277D41"/>
    <w:rsid w:val="00281955"/>
    <w:rsid w:val="002C025C"/>
    <w:rsid w:val="002D3B8C"/>
    <w:rsid w:val="002F1692"/>
    <w:rsid w:val="0031498A"/>
    <w:rsid w:val="0037384B"/>
    <w:rsid w:val="003B67CD"/>
    <w:rsid w:val="003F7FD3"/>
    <w:rsid w:val="00474EC4"/>
    <w:rsid w:val="0048578E"/>
    <w:rsid w:val="004B52B9"/>
    <w:rsid w:val="0050213B"/>
    <w:rsid w:val="00507BBA"/>
    <w:rsid w:val="00531C1F"/>
    <w:rsid w:val="00535DE3"/>
    <w:rsid w:val="0054244F"/>
    <w:rsid w:val="005D3039"/>
    <w:rsid w:val="005F1E6B"/>
    <w:rsid w:val="00610EB0"/>
    <w:rsid w:val="0061612F"/>
    <w:rsid w:val="00636C7F"/>
    <w:rsid w:val="00672378"/>
    <w:rsid w:val="006A0380"/>
    <w:rsid w:val="006A0CA8"/>
    <w:rsid w:val="006A4E26"/>
    <w:rsid w:val="006B1F62"/>
    <w:rsid w:val="006C4295"/>
    <w:rsid w:val="0070148A"/>
    <w:rsid w:val="00745528"/>
    <w:rsid w:val="00814072"/>
    <w:rsid w:val="008B06E0"/>
    <w:rsid w:val="008C75ED"/>
    <w:rsid w:val="008D0AEA"/>
    <w:rsid w:val="008D74B6"/>
    <w:rsid w:val="008D7E46"/>
    <w:rsid w:val="0091029E"/>
    <w:rsid w:val="00937296"/>
    <w:rsid w:val="00A246A9"/>
    <w:rsid w:val="00AF4F5D"/>
    <w:rsid w:val="00B2036B"/>
    <w:rsid w:val="00C4417C"/>
    <w:rsid w:val="00C4486F"/>
    <w:rsid w:val="00D26B33"/>
    <w:rsid w:val="00D669C6"/>
    <w:rsid w:val="00ED2D68"/>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5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6</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